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Луцкая Алиса 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972692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3758150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3481458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1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5470915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70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091754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1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806677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6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506860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6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487428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7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276810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6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247084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7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801903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Луцкая Алиса Витальевна</dc:creator>
  <dc:language>ru-RU</dc:language>
  <cp:keywords/>
  <dcterms:created xsi:type="dcterms:W3CDTF">2025-03-22T07:43:37Z</dcterms:created>
  <dcterms:modified xsi:type="dcterms:W3CDTF">2025-03-22T07:4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